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E2DB8A" w14:textId="6A2FA046" w:rsidR="00845A05" w:rsidRPr="008760A6" w:rsidRDefault="00845A05" w:rsidP="008760A6">
      <w:pPr>
        <w:pStyle w:val="TableCaption"/>
        <w:spacing w:after="0"/>
        <w:rPr>
          <w:rFonts w:ascii="Garamond" w:hAnsi="Garamond"/>
        </w:rPr>
      </w:pPr>
    </w:p>
    <w:tbl>
      <w:tblPr>
        <w:tblStyle w:val="Table"/>
        <w:tblW w:w="4028" w:type="pct"/>
        <w:tblLayout w:type="fixed"/>
        <w:tblLook w:val="0060" w:firstRow="1" w:lastRow="1" w:firstColumn="0" w:lastColumn="0" w:noHBand="0" w:noVBand="0"/>
      </w:tblPr>
      <w:tblGrid>
        <w:gridCol w:w="6118"/>
        <w:gridCol w:w="1596"/>
      </w:tblGrid>
      <w:tr w:rsidR="008760A6" w:rsidRPr="008760A6" w14:paraId="38402229" w14:textId="77777777" w:rsidTr="007D1B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714" w:type="dxa"/>
            <w:gridSpan w:val="2"/>
          </w:tcPr>
          <w:p w14:paraId="2F06F05E" w14:textId="6CE32D62" w:rsidR="008760A6" w:rsidRPr="008760A6" w:rsidRDefault="008760A6" w:rsidP="008760A6">
            <w:pPr>
              <w:spacing w:after="0"/>
              <w:jc w:val="center"/>
              <w:rPr>
                <w:rFonts w:ascii="Garamond" w:hAnsi="Garamond"/>
                <w:i/>
                <w:iCs/>
              </w:rPr>
            </w:pPr>
            <w:r w:rsidRPr="008760A6">
              <w:rPr>
                <w:rFonts w:ascii="Garamond" w:hAnsi="Garamond"/>
                <w:i/>
                <w:iCs/>
              </w:rPr>
              <w:t>Table 2.3: Between Effects, Time as a Factor</w:t>
            </w:r>
          </w:p>
        </w:tc>
      </w:tr>
      <w:tr w:rsidR="00845A05" w:rsidRPr="008760A6" w14:paraId="2197996D" w14:textId="77777777" w:rsidTr="008760A6">
        <w:tc>
          <w:tcPr>
            <w:tcW w:w="6118" w:type="dxa"/>
          </w:tcPr>
          <w:p w14:paraId="0F6B5AD6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Constant</w:t>
            </w:r>
          </w:p>
        </w:tc>
        <w:tc>
          <w:tcPr>
            <w:tcW w:w="1596" w:type="dxa"/>
          </w:tcPr>
          <w:p w14:paraId="24887259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-0.039</w:t>
            </w:r>
          </w:p>
        </w:tc>
      </w:tr>
      <w:tr w:rsidR="00845A05" w:rsidRPr="008760A6" w14:paraId="6FDE7C6E" w14:textId="77777777" w:rsidTr="008760A6">
        <w:tc>
          <w:tcPr>
            <w:tcW w:w="6118" w:type="dxa"/>
          </w:tcPr>
          <w:p w14:paraId="4FE59CF3" w14:textId="77777777" w:rsidR="00845A05" w:rsidRPr="008760A6" w:rsidRDefault="00845A05" w:rsidP="008760A6">
            <w:pPr>
              <w:pStyle w:val="Compact"/>
              <w:spacing w:before="0" w:after="0"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36C2F284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(0.587)</w:t>
            </w:r>
          </w:p>
        </w:tc>
      </w:tr>
      <w:tr w:rsidR="00845A05" w:rsidRPr="008760A6" w14:paraId="7AF434DE" w14:textId="77777777" w:rsidTr="008760A6">
        <w:tc>
          <w:tcPr>
            <w:tcW w:w="6118" w:type="dxa"/>
          </w:tcPr>
          <w:p w14:paraId="455876EE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Democratic Vote Percentage</w:t>
            </w:r>
          </w:p>
        </w:tc>
        <w:tc>
          <w:tcPr>
            <w:tcW w:w="1596" w:type="dxa"/>
          </w:tcPr>
          <w:p w14:paraId="6DD762BF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-0.050</w:t>
            </w:r>
          </w:p>
        </w:tc>
      </w:tr>
      <w:tr w:rsidR="00845A05" w:rsidRPr="008760A6" w14:paraId="45A076A5" w14:textId="77777777" w:rsidTr="008760A6">
        <w:tc>
          <w:tcPr>
            <w:tcW w:w="6118" w:type="dxa"/>
          </w:tcPr>
          <w:p w14:paraId="059D0FAE" w14:textId="77777777" w:rsidR="00845A05" w:rsidRPr="008760A6" w:rsidRDefault="00845A05" w:rsidP="008760A6">
            <w:pPr>
              <w:pStyle w:val="Compact"/>
              <w:spacing w:before="0" w:after="0"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756F3065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(0.050)</w:t>
            </w:r>
          </w:p>
        </w:tc>
      </w:tr>
      <w:tr w:rsidR="00845A05" w:rsidRPr="008760A6" w14:paraId="74FCB969" w14:textId="77777777" w:rsidTr="008760A6">
        <w:tc>
          <w:tcPr>
            <w:tcW w:w="6118" w:type="dxa"/>
          </w:tcPr>
          <w:p w14:paraId="37F47DC5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Rural Urban 3pt</w:t>
            </w:r>
          </w:p>
        </w:tc>
        <w:tc>
          <w:tcPr>
            <w:tcW w:w="1596" w:type="dxa"/>
          </w:tcPr>
          <w:p w14:paraId="3989C2A3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0.007</w:t>
            </w:r>
          </w:p>
        </w:tc>
      </w:tr>
      <w:tr w:rsidR="00845A05" w:rsidRPr="008760A6" w14:paraId="0C11FC32" w14:textId="77777777" w:rsidTr="008760A6">
        <w:tc>
          <w:tcPr>
            <w:tcW w:w="6118" w:type="dxa"/>
          </w:tcPr>
          <w:p w14:paraId="1E61D4F4" w14:textId="77777777" w:rsidR="00845A05" w:rsidRPr="008760A6" w:rsidRDefault="00845A05" w:rsidP="008760A6">
            <w:pPr>
              <w:pStyle w:val="Compact"/>
              <w:spacing w:before="0" w:after="0"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2A334605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(0.005)</w:t>
            </w:r>
          </w:p>
        </w:tc>
      </w:tr>
      <w:tr w:rsidR="00845A05" w:rsidRPr="008760A6" w14:paraId="5F5EB2DB" w14:textId="77777777" w:rsidTr="008760A6">
        <w:tc>
          <w:tcPr>
            <w:tcW w:w="6118" w:type="dxa"/>
          </w:tcPr>
          <w:p w14:paraId="2904BD7E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Log of Total Population</w:t>
            </w:r>
          </w:p>
        </w:tc>
        <w:tc>
          <w:tcPr>
            <w:tcW w:w="1596" w:type="dxa"/>
          </w:tcPr>
          <w:p w14:paraId="35E64E82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0.016</w:t>
            </w:r>
          </w:p>
        </w:tc>
      </w:tr>
      <w:tr w:rsidR="00845A05" w:rsidRPr="008760A6" w14:paraId="4AAF7005" w14:textId="77777777" w:rsidTr="008760A6">
        <w:tc>
          <w:tcPr>
            <w:tcW w:w="6118" w:type="dxa"/>
          </w:tcPr>
          <w:p w14:paraId="4F006F66" w14:textId="77777777" w:rsidR="00845A05" w:rsidRPr="008760A6" w:rsidRDefault="00845A05" w:rsidP="008760A6">
            <w:pPr>
              <w:pStyle w:val="Compact"/>
              <w:spacing w:before="0" w:after="0"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5EBE6ED9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(0.051)</w:t>
            </w:r>
          </w:p>
        </w:tc>
      </w:tr>
      <w:tr w:rsidR="00845A05" w:rsidRPr="008760A6" w14:paraId="53529CF8" w14:textId="77777777" w:rsidTr="008760A6">
        <w:tc>
          <w:tcPr>
            <w:tcW w:w="6118" w:type="dxa"/>
          </w:tcPr>
          <w:p w14:paraId="47694CF4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Log of Median Household Income</w:t>
            </w:r>
          </w:p>
        </w:tc>
        <w:tc>
          <w:tcPr>
            <w:tcW w:w="1596" w:type="dxa"/>
          </w:tcPr>
          <w:p w14:paraId="2DB9FE04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-0.019</w:t>
            </w:r>
          </w:p>
        </w:tc>
      </w:tr>
      <w:tr w:rsidR="00845A05" w:rsidRPr="008760A6" w14:paraId="75B0056B" w14:textId="77777777" w:rsidTr="008760A6">
        <w:tc>
          <w:tcPr>
            <w:tcW w:w="6118" w:type="dxa"/>
          </w:tcPr>
          <w:p w14:paraId="235CB4CE" w14:textId="77777777" w:rsidR="00845A05" w:rsidRPr="008760A6" w:rsidRDefault="00845A05" w:rsidP="008760A6">
            <w:pPr>
              <w:pStyle w:val="Compact"/>
              <w:spacing w:before="0" w:after="0"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36910D17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(0.052)</w:t>
            </w:r>
          </w:p>
        </w:tc>
      </w:tr>
      <w:tr w:rsidR="00845A05" w:rsidRPr="008760A6" w14:paraId="50CA3621" w14:textId="77777777" w:rsidTr="008760A6">
        <w:tc>
          <w:tcPr>
            <w:tcW w:w="6118" w:type="dxa"/>
          </w:tcPr>
          <w:p w14:paraId="7CCCC072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Percent White, Non-Hispanic</w:t>
            </w:r>
          </w:p>
        </w:tc>
        <w:tc>
          <w:tcPr>
            <w:tcW w:w="1596" w:type="dxa"/>
          </w:tcPr>
          <w:p w14:paraId="55FFC8E1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0.024</w:t>
            </w:r>
          </w:p>
        </w:tc>
      </w:tr>
      <w:tr w:rsidR="00845A05" w:rsidRPr="008760A6" w14:paraId="3461923D" w14:textId="77777777" w:rsidTr="008760A6">
        <w:tc>
          <w:tcPr>
            <w:tcW w:w="6118" w:type="dxa"/>
          </w:tcPr>
          <w:p w14:paraId="788B7A62" w14:textId="77777777" w:rsidR="00845A05" w:rsidRPr="008760A6" w:rsidRDefault="00845A05" w:rsidP="008760A6">
            <w:pPr>
              <w:pStyle w:val="Compact"/>
              <w:spacing w:before="0" w:after="0"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19E2FF1C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(0.033)</w:t>
            </w:r>
          </w:p>
        </w:tc>
      </w:tr>
      <w:tr w:rsidR="00845A05" w:rsidRPr="008760A6" w14:paraId="1DD0B0CD" w14:textId="77777777" w:rsidTr="008760A6">
        <w:tc>
          <w:tcPr>
            <w:tcW w:w="6118" w:type="dxa"/>
          </w:tcPr>
          <w:p w14:paraId="1E34096D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Percent of Population with a College Degree</w:t>
            </w:r>
          </w:p>
        </w:tc>
        <w:tc>
          <w:tcPr>
            <w:tcW w:w="1596" w:type="dxa"/>
          </w:tcPr>
          <w:p w14:paraId="4D5A5737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-0.018</w:t>
            </w:r>
          </w:p>
        </w:tc>
      </w:tr>
      <w:tr w:rsidR="00845A05" w:rsidRPr="008760A6" w14:paraId="58FE543A" w14:textId="77777777" w:rsidTr="008760A6">
        <w:tc>
          <w:tcPr>
            <w:tcW w:w="6118" w:type="dxa"/>
          </w:tcPr>
          <w:p w14:paraId="6A1B5773" w14:textId="77777777" w:rsidR="00845A05" w:rsidRPr="008760A6" w:rsidRDefault="00845A05" w:rsidP="008760A6">
            <w:pPr>
              <w:pStyle w:val="Compact"/>
              <w:spacing w:before="0" w:after="0"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35F6D2B6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(0.129)</w:t>
            </w:r>
          </w:p>
        </w:tc>
      </w:tr>
      <w:tr w:rsidR="00845A05" w:rsidRPr="008760A6" w14:paraId="6A68DA95" w14:textId="77777777" w:rsidTr="008760A6">
        <w:tc>
          <w:tcPr>
            <w:tcW w:w="6118" w:type="dxa"/>
          </w:tcPr>
          <w:p w14:paraId="2FF2132E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Overall Climate Vulnerability</w:t>
            </w:r>
          </w:p>
        </w:tc>
        <w:tc>
          <w:tcPr>
            <w:tcW w:w="1596" w:type="dxa"/>
          </w:tcPr>
          <w:p w14:paraId="74D6AAF1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-0.219**</w:t>
            </w:r>
          </w:p>
        </w:tc>
      </w:tr>
      <w:tr w:rsidR="00845A05" w:rsidRPr="008760A6" w14:paraId="4A169829" w14:textId="77777777" w:rsidTr="008760A6">
        <w:tc>
          <w:tcPr>
            <w:tcW w:w="6118" w:type="dxa"/>
          </w:tcPr>
          <w:p w14:paraId="539669DC" w14:textId="77777777" w:rsidR="00845A05" w:rsidRPr="008760A6" w:rsidRDefault="00845A05" w:rsidP="008760A6">
            <w:pPr>
              <w:pStyle w:val="Compact"/>
              <w:spacing w:before="0" w:after="0"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4C67EDB2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(0.097)</w:t>
            </w:r>
          </w:p>
        </w:tc>
      </w:tr>
      <w:tr w:rsidR="00845A05" w:rsidRPr="008760A6" w14:paraId="35576D40" w14:textId="77777777" w:rsidTr="008760A6">
        <w:tc>
          <w:tcPr>
            <w:tcW w:w="6118" w:type="dxa"/>
          </w:tcPr>
          <w:p w14:paraId="5FD83635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2011</w:t>
            </w:r>
          </w:p>
        </w:tc>
        <w:tc>
          <w:tcPr>
            <w:tcW w:w="1596" w:type="dxa"/>
          </w:tcPr>
          <w:p w14:paraId="04A47CE1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-0.016</w:t>
            </w:r>
          </w:p>
        </w:tc>
      </w:tr>
      <w:tr w:rsidR="00845A05" w:rsidRPr="008760A6" w14:paraId="55B4DCB5" w14:textId="77777777" w:rsidTr="008760A6">
        <w:tc>
          <w:tcPr>
            <w:tcW w:w="6118" w:type="dxa"/>
          </w:tcPr>
          <w:p w14:paraId="7606FBDA" w14:textId="77777777" w:rsidR="00845A05" w:rsidRPr="008760A6" w:rsidRDefault="00845A05" w:rsidP="008760A6">
            <w:pPr>
              <w:pStyle w:val="Compact"/>
              <w:spacing w:before="0" w:after="0"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04F8BE9A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(0.014)</w:t>
            </w:r>
          </w:p>
        </w:tc>
      </w:tr>
      <w:tr w:rsidR="00845A05" w:rsidRPr="008760A6" w14:paraId="44058813" w14:textId="77777777" w:rsidTr="008760A6">
        <w:tc>
          <w:tcPr>
            <w:tcW w:w="6118" w:type="dxa"/>
          </w:tcPr>
          <w:p w14:paraId="1683DF87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2012</w:t>
            </w:r>
          </w:p>
        </w:tc>
        <w:tc>
          <w:tcPr>
            <w:tcW w:w="1596" w:type="dxa"/>
          </w:tcPr>
          <w:p w14:paraId="5C22F45D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-0.039*</w:t>
            </w:r>
          </w:p>
        </w:tc>
      </w:tr>
      <w:tr w:rsidR="00845A05" w:rsidRPr="008760A6" w14:paraId="4F07F74D" w14:textId="77777777" w:rsidTr="008760A6">
        <w:tc>
          <w:tcPr>
            <w:tcW w:w="6118" w:type="dxa"/>
          </w:tcPr>
          <w:p w14:paraId="23421726" w14:textId="77777777" w:rsidR="00845A05" w:rsidRPr="008760A6" w:rsidRDefault="00845A05" w:rsidP="008760A6">
            <w:pPr>
              <w:pStyle w:val="Compact"/>
              <w:spacing w:before="0" w:after="0"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397EC2E7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(0.020)</w:t>
            </w:r>
          </w:p>
        </w:tc>
      </w:tr>
      <w:tr w:rsidR="00845A05" w:rsidRPr="008760A6" w14:paraId="6529B378" w14:textId="77777777" w:rsidTr="008760A6">
        <w:tc>
          <w:tcPr>
            <w:tcW w:w="6118" w:type="dxa"/>
          </w:tcPr>
          <w:p w14:paraId="7FA72793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2013</w:t>
            </w:r>
          </w:p>
        </w:tc>
        <w:tc>
          <w:tcPr>
            <w:tcW w:w="1596" w:type="dxa"/>
          </w:tcPr>
          <w:p w14:paraId="4AA6341A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-0.031*</w:t>
            </w:r>
          </w:p>
        </w:tc>
      </w:tr>
      <w:tr w:rsidR="00845A05" w:rsidRPr="008760A6" w14:paraId="211D1FD3" w14:textId="77777777" w:rsidTr="008760A6">
        <w:tc>
          <w:tcPr>
            <w:tcW w:w="6118" w:type="dxa"/>
          </w:tcPr>
          <w:p w14:paraId="0BD6DD43" w14:textId="77777777" w:rsidR="00845A05" w:rsidRPr="008760A6" w:rsidRDefault="00845A05" w:rsidP="008760A6">
            <w:pPr>
              <w:pStyle w:val="Compact"/>
              <w:spacing w:before="0" w:after="0"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4CF2FE93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(0.017)</w:t>
            </w:r>
          </w:p>
        </w:tc>
      </w:tr>
      <w:tr w:rsidR="00845A05" w:rsidRPr="008760A6" w14:paraId="3BFE6BE3" w14:textId="77777777" w:rsidTr="008760A6">
        <w:tc>
          <w:tcPr>
            <w:tcW w:w="6118" w:type="dxa"/>
          </w:tcPr>
          <w:p w14:paraId="755AB3FF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2014</w:t>
            </w:r>
          </w:p>
        </w:tc>
        <w:tc>
          <w:tcPr>
            <w:tcW w:w="1596" w:type="dxa"/>
          </w:tcPr>
          <w:p w14:paraId="33B82F61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-0.026</w:t>
            </w:r>
          </w:p>
        </w:tc>
      </w:tr>
      <w:tr w:rsidR="00845A05" w:rsidRPr="008760A6" w14:paraId="50568E6A" w14:textId="77777777" w:rsidTr="008760A6">
        <w:tc>
          <w:tcPr>
            <w:tcW w:w="6118" w:type="dxa"/>
          </w:tcPr>
          <w:p w14:paraId="2A7DC087" w14:textId="77777777" w:rsidR="00845A05" w:rsidRPr="008760A6" w:rsidRDefault="00845A05" w:rsidP="008760A6">
            <w:pPr>
              <w:pStyle w:val="Compact"/>
              <w:spacing w:before="0" w:after="0"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354FC573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(0.016)</w:t>
            </w:r>
          </w:p>
        </w:tc>
      </w:tr>
      <w:tr w:rsidR="00845A05" w:rsidRPr="008760A6" w14:paraId="2CFABB32" w14:textId="77777777" w:rsidTr="008760A6">
        <w:tc>
          <w:tcPr>
            <w:tcW w:w="6118" w:type="dxa"/>
          </w:tcPr>
          <w:p w14:paraId="23A256D8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2015</w:t>
            </w:r>
          </w:p>
        </w:tc>
        <w:tc>
          <w:tcPr>
            <w:tcW w:w="1596" w:type="dxa"/>
          </w:tcPr>
          <w:p w14:paraId="25EA6A3F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-0.014</w:t>
            </w:r>
          </w:p>
        </w:tc>
      </w:tr>
      <w:tr w:rsidR="00845A05" w:rsidRPr="008760A6" w14:paraId="18913BCA" w14:textId="77777777" w:rsidTr="008760A6">
        <w:tc>
          <w:tcPr>
            <w:tcW w:w="6118" w:type="dxa"/>
          </w:tcPr>
          <w:p w14:paraId="29EC2B82" w14:textId="77777777" w:rsidR="00845A05" w:rsidRPr="008760A6" w:rsidRDefault="00845A05" w:rsidP="008760A6">
            <w:pPr>
              <w:pStyle w:val="Compact"/>
              <w:spacing w:before="0" w:after="0"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644DD27F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(0.026)</w:t>
            </w:r>
          </w:p>
        </w:tc>
      </w:tr>
      <w:tr w:rsidR="00845A05" w:rsidRPr="008760A6" w14:paraId="6A528244" w14:textId="77777777" w:rsidTr="008760A6">
        <w:tc>
          <w:tcPr>
            <w:tcW w:w="6118" w:type="dxa"/>
          </w:tcPr>
          <w:p w14:paraId="16AF6C35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2016</w:t>
            </w:r>
          </w:p>
        </w:tc>
        <w:tc>
          <w:tcPr>
            <w:tcW w:w="1596" w:type="dxa"/>
          </w:tcPr>
          <w:p w14:paraId="62D6ED17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-0.038**</w:t>
            </w:r>
          </w:p>
        </w:tc>
      </w:tr>
      <w:tr w:rsidR="00845A05" w:rsidRPr="008760A6" w14:paraId="08B7D454" w14:textId="77777777" w:rsidTr="008760A6">
        <w:tc>
          <w:tcPr>
            <w:tcW w:w="6118" w:type="dxa"/>
          </w:tcPr>
          <w:p w14:paraId="7A5C4EA7" w14:textId="77777777" w:rsidR="00845A05" w:rsidRPr="008760A6" w:rsidRDefault="00845A05" w:rsidP="008760A6">
            <w:pPr>
              <w:pStyle w:val="Compact"/>
              <w:spacing w:before="0" w:after="0"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424268B6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(0.018)</w:t>
            </w:r>
          </w:p>
        </w:tc>
      </w:tr>
      <w:tr w:rsidR="00845A05" w:rsidRPr="008760A6" w14:paraId="79D11642" w14:textId="77777777" w:rsidTr="008760A6">
        <w:tc>
          <w:tcPr>
            <w:tcW w:w="6118" w:type="dxa"/>
          </w:tcPr>
          <w:p w14:paraId="0F595590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2017</w:t>
            </w:r>
          </w:p>
        </w:tc>
        <w:tc>
          <w:tcPr>
            <w:tcW w:w="1596" w:type="dxa"/>
          </w:tcPr>
          <w:p w14:paraId="71342DE1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-0.055***</w:t>
            </w:r>
          </w:p>
        </w:tc>
      </w:tr>
      <w:tr w:rsidR="00845A05" w:rsidRPr="008760A6" w14:paraId="15DBCA5C" w14:textId="77777777" w:rsidTr="008760A6">
        <w:tc>
          <w:tcPr>
            <w:tcW w:w="6118" w:type="dxa"/>
          </w:tcPr>
          <w:p w14:paraId="654FD630" w14:textId="77777777" w:rsidR="00845A05" w:rsidRPr="008760A6" w:rsidRDefault="00845A05" w:rsidP="008760A6">
            <w:pPr>
              <w:pStyle w:val="Compact"/>
              <w:spacing w:before="0" w:after="0"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42D8E526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(0.020)</w:t>
            </w:r>
          </w:p>
        </w:tc>
      </w:tr>
      <w:tr w:rsidR="00845A05" w:rsidRPr="008760A6" w14:paraId="026527EF" w14:textId="77777777" w:rsidTr="008760A6">
        <w:tc>
          <w:tcPr>
            <w:tcW w:w="6118" w:type="dxa"/>
          </w:tcPr>
          <w:p w14:paraId="2BEEDFF3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2018</w:t>
            </w:r>
          </w:p>
        </w:tc>
        <w:tc>
          <w:tcPr>
            <w:tcW w:w="1596" w:type="dxa"/>
          </w:tcPr>
          <w:p w14:paraId="06122D6B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-0.062***</w:t>
            </w:r>
          </w:p>
        </w:tc>
      </w:tr>
      <w:tr w:rsidR="00845A05" w:rsidRPr="008760A6" w14:paraId="511CF7A0" w14:textId="77777777" w:rsidTr="008760A6">
        <w:tc>
          <w:tcPr>
            <w:tcW w:w="6118" w:type="dxa"/>
          </w:tcPr>
          <w:p w14:paraId="7DB9A8ED" w14:textId="77777777" w:rsidR="00845A05" w:rsidRPr="008760A6" w:rsidRDefault="00845A05" w:rsidP="008760A6">
            <w:pPr>
              <w:pStyle w:val="Compact"/>
              <w:spacing w:before="0" w:after="0"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569299A3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(0.020)</w:t>
            </w:r>
          </w:p>
        </w:tc>
      </w:tr>
      <w:tr w:rsidR="00845A05" w:rsidRPr="008760A6" w14:paraId="3CE5C27E" w14:textId="77777777" w:rsidTr="008760A6">
        <w:tc>
          <w:tcPr>
            <w:tcW w:w="6118" w:type="dxa"/>
          </w:tcPr>
          <w:p w14:paraId="5F54A72A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2019</w:t>
            </w:r>
          </w:p>
        </w:tc>
        <w:tc>
          <w:tcPr>
            <w:tcW w:w="1596" w:type="dxa"/>
          </w:tcPr>
          <w:p w14:paraId="4D9DE1A1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-0.071***</w:t>
            </w:r>
          </w:p>
        </w:tc>
      </w:tr>
      <w:tr w:rsidR="00845A05" w:rsidRPr="008760A6" w14:paraId="738A1E73" w14:textId="77777777" w:rsidTr="008760A6">
        <w:tc>
          <w:tcPr>
            <w:tcW w:w="6118" w:type="dxa"/>
          </w:tcPr>
          <w:p w14:paraId="55632FEB" w14:textId="77777777" w:rsidR="00845A05" w:rsidRPr="008760A6" w:rsidRDefault="00845A05" w:rsidP="008760A6">
            <w:pPr>
              <w:pStyle w:val="Compact"/>
              <w:spacing w:before="0" w:after="0"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59322389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(0.025)</w:t>
            </w:r>
          </w:p>
        </w:tc>
      </w:tr>
      <w:tr w:rsidR="00845A05" w:rsidRPr="008760A6" w14:paraId="14EE0677" w14:textId="77777777" w:rsidTr="008760A6">
        <w:tc>
          <w:tcPr>
            <w:tcW w:w="6118" w:type="dxa"/>
          </w:tcPr>
          <w:p w14:paraId="14BF2042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2020</w:t>
            </w:r>
          </w:p>
        </w:tc>
        <w:tc>
          <w:tcPr>
            <w:tcW w:w="1596" w:type="dxa"/>
          </w:tcPr>
          <w:p w14:paraId="03454ED5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-0.069***</w:t>
            </w:r>
          </w:p>
        </w:tc>
      </w:tr>
      <w:tr w:rsidR="00845A05" w:rsidRPr="008760A6" w14:paraId="451F33D3" w14:textId="77777777" w:rsidTr="008760A6">
        <w:tc>
          <w:tcPr>
            <w:tcW w:w="6118" w:type="dxa"/>
          </w:tcPr>
          <w:p w14:paraId="0A7AC8D8" w14:textId="77777777" w:rsidR="00845A05" w:rsidRPr="008760A6" w:rsidRDefault="00845A05" w:rsidP="008760A6">
            <w:pPr>
              <w:pStyle w:val="Compact"/>
              <w:spacing w:before="0" w:after="0"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2377C722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(0.022)</w:t>
            </w:r>
          </w:p>
        </w:tc>
      </w:tr>
      <w:tr w:rsidR="00845A05" w:rsidRPr="008760A6" w14:paraId="36B78C36" w14:textId="77777777" w:rsidTr="008760A6">
        <w:tc>
          <w:tcPr>
            <w:tcW w:w="6118" w:type="dxa"/>
          </w:tcPr>
          <w:p w14:paraId="591402A3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2021</w:t>
            </w:r>
          </w:p>
        </w:tc>
        <w:tc>
          <w:tcPr>
            <w:tcW w:w="1596" w:type="dxa"/>
          </w:tcPr>
          <w:p w14:paraId="6FB61103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-0.105***</w:t>
            </w:r>
          </w:p>
        </w:tc>
      </w:tr>
      <w:tr w:rsidR="00845A05" w:rsidRPr="008760A6" w14:paraId="7931689C" w14:textId="77777777" w:rsidTr="008760A6">
        <w:tc>
          <w:tcPr>
            <w:tcW w:w="6118" w:type="dxa"/>
          </w:tcPr>
          <w:p w14:paraId="3A8AD1A7" w14:textId="77777777" w:rsidR="00845A05" w:rsidRPr="008760A6" w:rsidRDefault="00845A05" w:rsidP="008760A6">
            <w:pPr>
              <w:pStyle w:val="Compact"/>
              <w:spacing w:before="0" w:after="0"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7A99CBEE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(0.027)</w:t>
            </w:r>
          </w:p>
        </w:tc>
      </w:tr>
      <w:tr w:rsidR="00845A05" w:rsidRPr="008760A6" w14:paraId="1DEC02EC" w14:textId="77777777" w:rsidTr="008760A6">
        <w:tc>
          <w:tcPr>
            <w:tcW w:w="6118" w:type="dxa"/>
          </w:tcPr>
          <w:p w14:paraId="77873250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2022</w:t>
            </w:r>
          </w:p>
        </w:tc>
        <w:tc>
          <w:tcPr>
            <w:tcW w:w="1596" w:type="dxa"/>
          </w:tcPr>
          <w:p w14:paraId="18A21AD4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-0.112***</w:t>
            </w:r>
          </w:p>
        </w:tc>
      </w:tr>
      <w:tr w:rsidR="00845A05" w:rsidRPr="008760A6" w14:paraId="1C03622B" w14:textId="77777777" w:rsidTr="008760A6">
        <w:tc>
          <w:tcPr>
            <w:tcW w:w="6118" w:type="dxa"/>
          </w:tcPr>
          <w:p w14:paraId="0238CB4A" w14:textId="77777777" w:rsidR="00845A05" w:rsidRPr="008760A6" w:rsidRDefault="00845A05" w:rsidP="008760A6">
            <w:pPr>
              <w:pStyle w:val="Compact"/>
              <w:spacing w:before="0" w:after="0"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57DB8829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(0.028)</w:t>
            </w:r>
          </w:p>
        </w:tc>
      </w:tr>
      <w:tr w:rsidR="00845A05" w:rsidRPr="008760A6" w14:paraId="7CB6FD55" w14:textId="77777777" w:rsidTr="008760A6">
        <w:tc>
          <w:tcPr>
            <w:tcW w:w="6118" w:type="dxa"/>
          </w:tcPr>
          <w:p w14:paraId="48D9CADC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2023</w:t>
            </w:r>
          </w:p>
        </w:tc>
        <w:tc>
          <w:tcPr>
            <w:tcW w:w="1596" w:type="dxa"/>
          </w:tcPr>
          <w:p w14:paraId="66483F73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-0.131***</w:t>
            </w:r>
          </w:p>
        </w:tc>
      </w:tr>
      <w:tr w:rsidR="00845A05" w:rsidRPr="008760A6" w14:paraId="5A002354" w14:textId="77777777" w:rsidTr="008760A6">
        <w:tc>
          <w:tcPr>
            <w:tcW w:w="6118" w:type="dxa"/>
            <w:tcBorders>
              <w:bottom w:val="single" w:sz="4" w:space="0" w:color="auto"/>
            </w:tcBorders>
          </w:tcPr>
          <w:p w14:paraId="1321AEED" w14:textId="77777777" w:rsidR="00845A05" w:rsidRPr="008760A6" w:rsidRDefault="00845A05" w:rsidP="008760A6">
            <w:pPr>
              <w:pStyle w:val="Compact"/>
              <w:spacing w:before="0" w:after="0"/>
              <w:rPr>
                <w:rFonts w:ascii="Garamond" w:hAnsi="Garamond"/>
              </w:rPr>
            </w:pPr>
          </w:p>
        </w:tc>
        <w:tc>
          <w:tcPr>
            <w:tcW w:w="1596" w:type="dxa"/>
            <w:tcBorders>
              <w:bottom w:val="single" w:sz="4" w:space="0" w:color="auto"/>
            </w:tcBorders>
          </w:tcPr>
          <w:p w14:paraId="0E40761E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(0.031)</w:t>
            </w:r>
          </w:p>
        </w:tc>
      </w:tr>
      <w:tr w:rsidR="00845A05" w:rsidRPr="008760A6" w14:paraId="6683D0C6" w14:textId="77777777" w:rsidTr="008760A6">
        <w:tc>
          <w:tcPr>
            <w:tcW w:w="6118" w:type="dxa"/>
            <w:tcBorders>
              <w:top w:val="single" w:sz="4" w:space="0" w:color="auto"/>
            </w:tcBorders>
          </w:tcPr>
          <w:p w14:paraId="525843D4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N</w:t>
            </w:r>
          </w:p>
        </w:tc>
        <w:tc>
          <w:tcPr>
            <w:tcW w:w="1596" w:type="dxa"/>
            <w:tcBorders>
              <w:top w:val="single" w:sz="4" w:space="0" w:color="auto"/>
            </w:tcBorders>
          </w:tcPr>
          <w:p w14:paraId="1F2EEE97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103,350</w:t>
            </w:r>
          </w:p>
        </w:tc>
      </w:tr>
      <w:tr w:rsidR="00845A05" w:rsidRPr="008760A6" w14:paraId="288488B3" w14:textId="77777777" w:rsidTr="008760A6">
        <w:tc>
          <w:tcPr>
            <w:tcW w:w="6118" w:type="dxa"/>
          </w:tcPr>
          <w:p w14:paraId="69ED256D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R-Squared</w:t>
            </w:r>
          </w:p>
        </w:tc>
        <w:tc>
          <w:tcPr>
            <w:tcW w:w="1596" w:type="dxa"/>
          </w:tcPr>
          <w:p w14:paraId="49C1BD35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0.043</w:t>
            </w:r>
          </w:p>
        </w:tc>
      </w:tr>
      <w:tr w:rsidR="00845A05" w:rsidRPr="008760A6" w14:paraId="763867D4" w14:textId="77777777" w:rsidTr="008760A6">
        <w:tc>
          <w:tcPr>
            <w:tcW w:w="6118" w:type="dxa"/>
          </w:tcPr>
          <w:p w14:paraId="7F7D0AD3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Adj. R-Squared</w:t>
            </w:r>
          </w:p>
        </w:tc>
        <w:tc>
          <w:tcPr>
            <w:tcW w:w="1596" w:type="dxa"/>
          </w:tcPr>
          <w:p w14:paraId="7B152BA6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0.042</w:t>
            </w:r>
          </w:p>
        </w:tc>
      </w:tr>
      <w:tr w:rsidR="00845A05" w:rsidRPr="008760A6" w14:paraId="552192E6" w14:textId="77777777" w:rsidTr="008760A6">
        <w:tc>
          <w:tcPr>
            <w:tcW w:w="6118" w:type="dxa"/>
            <w:tcBorders>
              <w:bottom w:val="single" w:sz="4" w:space="0" w:color="auto"/>
            </w:tcBorders>
          </w:tcPr>
          <w:p w14:paraId="6CF418D7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lastRenderedPageBreak/>
              <w:t>Residual Std. Error</w:t>
            </w:r>
          </w:p>
        </w:tc>
        <w:tc>
          <w:tcPr>
            <w:tcW w:w="1596" w:type="dxa"/>
            <w:tcBorders>
              <w:bottom w:val="single" w:sz="4" w:space="0" w:color="auto"/>
            </w:tcBorders>
          </w:tcPr>
          <w:p w14:paraId="6B69CE70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0.19</w:t>
            </w:r>
          </w:p>
        </w:tc>
      </w:tr>
      <w:tr w:rsidR="00845A05" w:rsidRPr="008760A6" w14:paraId="13A55342" w14:textId="77777777" w:rsidTr="008760A6">
        <w:tc>
          <w:tcPr>
            <w:tcW w:w="7714" w:type="dxa"/>
            <w:gridSpan w:val="2"/>
            <w:tcBorders>
              <w:top w:val="single" w:sz="4" w:space="0" w:color="auto"/>
            </w:tcBorders>
          </w:tcPr>
          <w:p w14:paraId="040D7745" w14:textId="77777777" w:rsidR="00845A05" w:rsidRPr="008760A6" w:rsidRDefault="00000000" w:rsidP="008760A6">
            <w:pPr>
              <w:pStyle w:val="Compact"/>
              <w:spacing w:before="0" w:after="0"/>
              <w:rPr>
                <w:rFonts w:ascii="Garamond" w:hAnsi="Garamond"/>
              </w:rPr>
            </w:pPr>
            <w:r w:rsidRPr="008760A6">
              <w:rPr>
                <w:rFonts w:ascii="Garamond" w:hAnsi="Garamond"/>
              </w:rPr>
              <w:t>p &lt; 0.1, ** p &lt; 0.05, *** p &lt; 0.01</w:t>
            </w:r>
          </w:p>
        </w:tc>
      </w:tr>
    </w:tbl>
    <w:p w14:paraId="4877BF80" w14:textId="77777777" w:rsidR="0043559B" w:rsidRPr="008760A6" w:rsidRDefault="0043559B" w:rsidP="008760A6">
      <w:pPr>
        <w:spacing w:after="0"/>
        <w:rPr>
          <w:rFonts w:ascii="Garamond" w:hAnsi="Garamond"/>
        </w:rPr>
      </w:pPr>
    </w:p>
    <w:sectPr w:rsidR="0043559B" w:rsidRPr="008760A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5B802A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01E935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31"/>
    <w:multiLevelType w:val="multilevel"/>
    <w:tmpl w:val="747C18CE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" w16cid:durableId="1499812659">
    <w:abstractNumId w:val="0"/>
  </w:num>
  <w:num w:numId="2" w16cid:durableId="15116014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456582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45A05"/>
    <w:rsid w:val="0043559B"/>
    <w:rsid w:val="00845A05"/>
    <w:rsid w:val="008760A6"/>
    <w:rsid w:val="00980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6F6B4"/>
  <w15:docId w15:val="{AA470509-E891-46E8-9380-AA5AC89B7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24</Words>
  <Characters>712</Characters>
  <Application>Microsoft Office Word</Application>
  <DocSecurity>0</DocSecurity>
  <Lines>5</Lines>
  <Paragraphs>1</Paragraphs>
  <ScaleCrop>false</ScaleCrop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5-01-06T19:13:00Z</dcterms:created>
  <dcterms:modified xsi:type="dcterms:W3CDTF">2025-01-06T19:30:00Z</dcterms:modified>
</cp:coreProperties>
</file>